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FAF" w:rsidRPr="00C90FAF" w:rsidRDefault="00C90FAF" w:rsidP="00705C0F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r w:rsidRPr="00C90FAF">
        <w:rPr>
          <w:rStyle w:val="textoNegrita"/>
          <w:lang w:val="es-AR"/>
        </w:rPr>
        <w:t>REGISTRADO BAJO DCIC-039/20</w:t>
      </w:r>
    </w:p>
    <w:p w:rsidR="00C90FAF" w:rsidRDefault="00C90FAF" w:rsidP="00705C0F">
      <w:pPr>
        <w:ind w:firstLine="3402"/>
        <w:jc w:val="right"/>
        <w:rPr>
          <w:rStyle w:val="textoNegrita"/>
          <w:lang w:val="es-AR"/>
        </w:rPr>
      </w:pPr>
    </w:p>
    <w:p w:rsidR="00C90FAF" w:rsidRPr="00C90FAF" w:rsidRDefault="00C90FAF" w:rsidP="00705C0F">
      <w:pPr>
        <w:ind w:firstLine="3402"/>
        <w:jc w:val="right"/>
        <w:rPr>
          <w:lang w:val="es-AR"/>
        </w:rPr>
      </w:pPr>
      <w:r w:rsidRPr="00C90FAF">
        <w:rPr>
          <w:rStyle w:val="textoNegrita"/>
          <w:lang w:val="es-AR"/>
        </w:rPr>
        <w:t>BAHIA BLANCA, 25 de noviembre de 2020</w:t>
      </w:r>
    </w:p>
    <w:p w:rsidR="00C90FAF" w:rsidRDefault="00C90FAF" w:rsidP="00705C0F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C90FAF" w:rsidRPr="003D6FAB" w:rsidRDefault="00C90FAF" w:rsidP="00C90FAF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C90FAF" w:rsidRDefault="00C90FAF" w:rsidP="00C90FAF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El pedido elevado por la Dirección de Gestión Curricular, requiriendo la convalidación de la equivalencia otorgada oportunamente el alumno Fabricio D. Constantín (LU: 54774); y</w:t>
      </w:r>
    </w:p>
    <w:p w:rsidR="00C90FAF" w:rsidRDefault="00C90FAF" w:rsidP="00C90FAF">
      <w:pPr>
        <w:pStyle w:val="justified"/>
        <w:rPr>
          <w:rStyle w:val="textoNegrita"/>
          <w:rFonts w:ascii="Times New Roman" w:hAnsi="Times New Roman" w:cs="Times New Roman"/>
        </w:rPr>
      </w:pPr>
    </w:p>
    <w:p w:rsidR="00C90FAF" w:rsidRPr="003D6FAB" w:rsidRDefault="00C90FAF" w:rsidP="00C90FAF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C90FAF" w:rsidRDefault="00C90FAF" w:rsidP="00C90FAF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>la misma fue aprobada por el Director Decano de esta Unidad Académica el 17 de diciembre de 2019;</w:t>
      </w:r>
    </w:p>
    <w:p w:rsidR="00C90FAF" w:rsidRDefault="00C90FAF" w:rsidP="00C90FAF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C90FAF" w:rsidRPr="0097506C" w:rsidRDefault="00C90FAF" w:rsidP="00C90FAF">
      <w:pPr>
        <w:pStyle w:val="justified"/>
        <w:ind w:firstLine="993"/>
        <w:rPr>
          <w:rStyle w:val="textoNegrita"/>
          <w:rFonts w:ascii="Times New Roman" w:hAnsi="Times New Roman" w:cs="Times New Roman"/>
          <w:b w:val="0"/>
        </w:rPr>
      </w:pPr>
    </w:p>
    <w:p w:rsidR="00C90FAF" w:rsidRPr="00C90FAF" w:rsidRDefault="00C90FAF" w:rsidP="00C90FAF">
      <w:pPr>
        <w:rPr>
          <w:rStyle w:val="textoNegrita"/>
          <w:lang w:val="es-AR"/>
        </w:rPr>
      </w:pPr>
      <w:r w:rsidRPr="00C90FAF">
        <w:rPr>
          <w:rStyle w:val="textoNegrita"/>
          <w:lang w:val="es-AR"/>
        </w:rPr>
        <w:t xml:space="preserve">POR ELLO, </w:t>
      </w:r>
    </w:p>
    <w:p w:rsidR="00C90FAF" w:rsidRPr="00C90FAF" w:rsidRDefault="00C90FAF" w:rsidP="00C90FAF">
      <w:pPr>
        <w:rPr>
          <w:rStyle w:val="textoNegrita"/>
          <w:lang w:val="es-AR"/>
        </w:rPr>
      </w:pPr>
    </w:p>
    <w:p w:rsidR="00705C0F" w:rsidRDefault="00C90FAF" w:rsidP="00C90FAF">
      <w:pPr>
        <w:jc w:val="center"/>
        <w:rPr>
          <w:rStyle w:val="textoNegrita"/>
          <w:lang w:val="es-AR"/>
        </w:rPr>
      </w:pPr>
      <w:r w:rsidRPr="00C90FAF">
        <w:rPr>
          <w:rStyle w:val="textoNegrita"/>
          <w:lang w:val="es-AR"/>
        </w:rPr>
        <w:t xml:space="preserve">EL DIRECTOR DECANO DEL DEPARTAMENTO </w:t>
      </w:r>
    </w:p>
    <w:p w:rsidR="00C90FAF" w:rsidRDefault="00C90FAF" w:rsidP="00C90FAF">
      <w:pPr>
        <w:jc w:val="center"/>
        <w:rPr>
          <w:rStyle w:val="textoNegrita"/>
          <w:lang w:val="es-AR"/>
        </w:rPr>
      </w:pPr>
      <w:r w:rsidRPr="00C90FAF">
        <w:rPr>
          <w:rStyle w:val="textoNegrita"/>
          <w:lang w:val="es-AR"/>
        </w:rPr>
        <w:t>DE CIENCIAS E INGENIERIA DE LA COMPUTACION</w:t>
      </w:r>
    </w:p>
    <w:p w:rsidR="00C90FAF" w:rsidRPr="00C90FAF" w:rsidRDefault="00C90FAF" w:rsidP="00C90FAF">
      <w:pPr>
        <w:jc w:val="center"/>
        <w:rPr>
          <w:rStyle w:val="textoNegrita"/>
          <w:lang w:val="es-AR"/>
        </w:rPr>
      </w:pPr>
    </w:p>
    <w:p w:rsidR="00C90FAF" w:rsidRDefault="00C90FAF" w:rsidP="00C90FAF">
      <w:pPr>
        <w:jc w:val="center"/>
        <w:rPr>
          <w:rStyle w:val="textoNegrita"/>
          <w:lang w:val="es-AR"/>
        </w:rPr>
      </w:pPr>
      <w:r w:rsidRPr="00C90FAF">
        <w:rPr>
          <w:rStyle w:val="textoNegrita"/>
          <w:lang w:val="es-AR"/>
        </w:rPr>
        <w:t>RESUELVE:</w:t>
      </w:r>
    </w:p>
    <w:p w:rsidR="00C90FAF" w:rsidRPr="00C90FAF" w:rsidRDefault="00C90FAF" w:rsidP="00C90FAF">
      <w:pPr>
        <w:jc w:val="center"/>
        <w:rPr>
          <w:lang w:val="es-AR"/>
        </w:rPr>
      </w:pPr>
    </w:p>
    <w:p w:rsidR="00C90FAF" w:rsidRPr="00C90FAF" w:rsidRDefault="00C90FAF" w:rsidP="00C90FA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C90FAF">
        <w:rPr>
          <w:rStyle w:val="textoNegrita"/>
          <w:lang w:val="es-AR"/>
        </w:rPr>
        <w:t>ARTÍCULO 1º:</w:t>
      </w:r>
      <w:r w:rsidRPr="00C90FAF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oportunamente al alumno </w:t>
      </w:r>
      <w:r>
        <w:rPr>
          <w:b/>
          <w:lang w:val="es-ES_tradnl"/>
        </w:rPr>
        <w:t>Fabricio Damián CONSTANTIN  (LU: 54774</w:t>
      </w:r>
      <w:r w:rsidRPr="002D5B15">
        <w:rPr>
          <w:b/>
          <w:lang w:val="es-ES_tradnl"/>
        </w:rPr>
        <w:t>)</w:t>
      </w:r>
      <w:r>
        <w:rPr>
          <w:lang w:val="es-ES_tradnl"/>
        </w:rPr>
        <w:t>,</w:t>
      </w:r>
      <w:r w:rsidRPr="00C90FAF">
        <w:rPr>
          <w:rStyle w:val="textoComun"/>
          <w:lang w:val="es-AR"/>
        </w:rPr>
        <w:t xml:space="preserve"> que se detalla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"/>
        <w:gridCol w:w="1987"/>
        <w:gridCol w:w="1458"/>
        <w:gridCol w:w="920"/>
        <w:gridCol w:w="1783"/>
        <w:gridCol w:w="1732"/>
      </w:tblGrid>
      <w:tr w:rsidR="00C90FAF" w:rsidRPr="00666746" w:rsidTr="00A52D99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A52D9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C90FAF" w:rsidRPr="00705C0F" w:rsidTr="00A52D99">
        <w:trPr>
          <w:trHeight w:val="300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C90FAF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bookmarkStart w:id="0" w:name="_GoBack" w:colFirst="0" w:colLast="5"/>
            <w:r w:rsidRPr="00C90FA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C90FAF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C90FA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C90FAF" w:rsidRPr="00666746" w:rsidTr="00A52D99">
        <w:trPr>
          <w:trHeight w:val="300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1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8</w:t>
            </w:r>
          </w:p>
        </w:tc>
      </w:tr>
      <w:tr w:rsidR="00C90FAF" w:rsidRPr="00666746" w:rsidTr="00A52D99">
        <w:trPr>
          <w:trHeight w:val="300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0FAF" w:rsidRPr="00666746" w:rsidRDefault="00C90FAF" w:rsidP="00705C0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bookmarkEnd w:id="0"/>
      <w:tr w:rsidR="00C90FAF" w:rsidRPr="00666746" w:rsidTr="00A52D99">
        <w:trPr>
          <w:trHeight w:val="840"/>
        </w:trPr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92</w:t>
            </w:r>
          </w:p>
        </w:tc>
        <w:tc>
          <w:tcPr>
            <w:tcW w:w="198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mágen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ractal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licaciones</w:t>
            </w:r>
            <w:proofErr w:type="spellEnd"/>
          </w:p>
        </w:tc>
        <w:tc>
          <w:tcPr>
            <w:tcW w:w="14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13</w:t>
            </w:r>
          </w:p>
        </w:tc>
        <w:tc>
          <w:tcPr>
            <w:tcW w:w="178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lec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C90FAF" w:rsidRPr="00666746" w:rsidTr="00A52D99">
        <w:trPr>
          <w:trHeight w:val="408"/>
        </w:trPr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8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8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90FAF" w:rsidRPr="00666746" w:rsidRDefault="00C90FAF" w:rsidP="00A52D9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C90FAF" w:rsidRDefault="00C90FAF" w:rsidP="00C90FA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p w:rsidR="00C90FAF" w:rsidRPr="007F62AD" w:rsidRDefault="00C90FAF" w:rsidP="00C90FAF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C90FAF" w:rsidRDefault="00930023" w:rsidP="00095CA9">
      <w:pPr>
        <w:rPr>
          <w:lang w:val="es-ES"/>
        </w:rPr>
      </w:pPr>
    </w:p>
    <w:sectPr w:rsidR="00930023" w:rsidRPr="00C90FAF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2ADB" w:rsidRDefault="00242ADB">
      <w:r>
        <w:separator/>
      </w:r>
    </w:p>
  </w:endnote>
  <w:endnote w:type="continuationSeparator" w:id="0">
    <w:p w:rsidR="00242ADB" w:rsidRDefault="00242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ADB" w:rsidRDefault="00242ADB">
      <w:r>
        <w:separator/>
      </w:r>
    </w:p>
  </w:footnote>
  <w:footnote w:type="continuationSeparator" w:id="0">
    <w:p w:rsidR="00242ADB" w:rsidRDefault="00242A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8DDA4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42ADB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05C0F"/>
    <w:rsid w:val="007616C4"/>
    <w:rsid w:val="00833557"/>
    <w:rsid w:val="008F11B6"/>
    <w:rsid w:val="00930023"/>
    <w:rsid w:val="00993879"/>
    <w:rsid w:val="009A0F6D"/>
    <w:rsid w:val="00A2067A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90FA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38A5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45EBB-D828-49A7-BD00-A744B6EF7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1-25T13:35:00Z</dcterms:created>
  <dcterms:modified xsi:type="dcterms:W3CDTF">2020-11-25T16:44:00Z</dcterms:modified>
</cp:coreProperties>
</file>